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419EA0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n-</w:t>
      </w:r>
      <w:proofErr w:type="spellStart"/>
      <w:r>
        <w:t>th</w:t>
      </w:r>
      <w:proofErr w:type="spellEnd"/>
      <w:r>
        <w:t xml:space="preserve"> Fibonacci number</w:t>
      </w:r>
    </w:p>
    <w:p w14:paraId="106F30AD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How to check if a given number is Fibonacci number?</w:t>
      </w:r>
    </w:p>
    <w:p w14:paraId="14AB1A71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n\’</w:t>
      </w:r>
      <w:proofErr w:type="spellStart"/>
      <w:r>
        <w:t>th</w:t>
      </w:r>
      <w:proofErr w:type="spellEnd"/>
      <w:r>
        <w:t xml:space="preserve"> multiple of a number in Fibonacci Series</w:t>
      </w:r>
    </w:p>
    <w:p w14:paraId="0322205F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rogram to print ASCII Value of a character</w:t>
      </w:r>
    </w:p>
    <w:p w14:paraId="4F407C48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Sum of squares of first n natural numbers</w:t>
      </w:r>
    </w:p>
    <w:p w14:paraId="77ECB098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cube sum of first n natural numbers</w:t>
      </w:r>
    </w:p>
    <w:p w14:paraId="4E3FB147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to find sum of array</w:t>
      </w:r>
    </w:p>
    <w:p w14:paraId="7C80C695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to find largest element in an array</w:t>
      </w:r>
    </w:p>
    <w:p w14:paraId="734F4181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array rotation</w:t>
      </w:r>
    </w:p>
    <w:p w14:paraId="4290E9F9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Reversal algorithm for array rotation</w:t>
      </w:r>
    </w:p>
    <w:p w14:paraId="6EEED06C" w14:textId="4C6CD5E4" w:rsidR="00BD6010" w:rsidRDefault="0015589D" w:rsidP="0015589D">
      <w:pPr>
        <w:pStyle w:val="ListParagraph"/>
        <w:numPr>
          <w:ilvl w:val="0"/>
          <w:numId w:val="2"/>
        </w:numPr>
      </w:pPr>
      <w:r>
        <w:t>Python Program to Split the array and add the first part to the end</w:t>
      </w:r>
    </w:p>
    <w:sectPr w:rsidR="00BD601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0399CA" w14:textId="77777777" w:rsidR="00C5634D" w:rsidRDefault="00C5634D" w:rsidP="007459F4">
      <w:pPr>
        <w:spacing w:after="0" w:line="240" w:lineRule="auto"/>
      </w:pPr>
      <w:r>
        <w:separator/>
      </w:r>
    </w:p>
  </w:endnote>
  <w:endnote w:type="continuationSeparator" w:id="0">
    <w:p w14:paraId="168324F7" w14:textId="77777777" w:rsidR="00C5634D" w:rsidRDefault="00C5634D" w:rsidP="00745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25EF9" w14:textId="77777777" w:rsidR="007459F4" w:rsidRDefault="007459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C9FB9" w14:textId="77777777" w:rsidR="007459F4" w:rsidRDefault="007459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D7C74" w14:textId="77777777" w:rsidR="007459F4" w:rsidRDefault="007459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DCB58A" w14:textId="77777777" w:rsidR="00C5634D" w:rsidRDefault="00C5634D" w:rsidP="007459F4">
      <w:pPr>
        <w:spacing w:after="0" w:line="240" w:lineRule="auto"/>
      </w:pPr>
      <w:r>
        <w:separator/>
      </w:r>
    </w:p>
  </w:footnote>
  <w:footnote w:type="continuationSeparator" w:id="0">
    <w:p w14:paraId="0DD9842F" w14:textId="77777777" w:rsidR="00C5634D" w:rsidRDefault="00C5634D" w:rsidP="007459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7F435" w14:textId="375F18E9" w:rsidR="007459F4" w:rsidRDefault="007459F4">
    <w:pPr>
      <w:pStyle w:val="Header"/>
    </w:pPr>
    <w:r>
      <w:rPr>
        <w:noProof/>
      </w:rPr>
      <w:pict w14:anchorId="564B79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1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2D858" w14:textId="2891B71E" w:rsidR="007459F4" w:rsidRDefault="007459F4">
    <w:pPr>
      <w:pStyle w:val="Header"/>
    </w:pPr>
    <w:r>
      <w:rPr>
        <w:noProof/>
      </w:rPr>
      <w:pict w14:anchorId="792AC5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2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1DE4E" w14:textId="128C5924" w:rsidR="007459F4" w:rsidRDefault="007459F4">
    <w:pPr>
      <w:pStyle w:val="Header"/>
    </w:pPr>
    <w:r>
      <w:rPr>
        <w:noProof/>
      </w:rPr>
      <w:pict w14:anchorId="2D447C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0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63A36"/>
    <w:multiLevelType w:val="hybridMultilevel"/>
    <w:tmpl w:val="C83E86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4566B4"/>
    <w:multiLevelType w:val="multilevel"/>
    <w:tmpl w:val="9C62C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zQ1tDQwNjUxNDdX0lEKTi0uzszPAykwqgUAySCsRiwAAAA="/>
  </w:docVars>
  <w:rsids>
    <w:rsidRoot w:val="00BD6010"/>
    <w:rsid w:val="0015589D"/>
    <w:rsid w:val="003B77B1"/>
    <w:rsid w:val="007459F4"/>
    <w:rsid w:val="007E0181"/>
    <w:rsid w:val="00BD6010"/>
    <w:rsid w:val="00C56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CD89ABB"/>
  <w15:chartTrackingRefBased/>
  <w15:docId w15:val="{E3900CD8-5D9D-4A3C-AF44-DEB50DAE2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E018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58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59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9F4"/>
  </w:style>
  <w:style w:type="paragraph" w:styleId="Footer">
    <w:name w:val="footer"/>
    <w:basedOn w:val="Normal"/>
    <w:link w:val="FooterChar"/>
    <w:uiPriority w:val="99"/>
    <w:unhideWhenUsed/>
    <w:rsid w:val="007459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9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77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5</cp:revision>
  <dcterms:created xsi:type="dcterms:W3CDTF">2021-03-24T12:11:00Z</dcterms:created>
  <dcterms:modified xsi:type="dcterms:W3CDTF">2021-03-26T05:00:00Z</dcterms:modified>
</cp:coreProperties>
</file>